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.1 (188.818, 211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93 (152.667, 170.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7 (-52.818, -23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1 (-9.461, 5.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9 (7.416, 26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6 (-252.538, -11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39 (-51.038, 62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815 (101.014, 278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578 (87.759, 117.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289 (85.69, 116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89 (-22.806, 20.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056 (-43.66, -20.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13 (-28.746, 26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4 (0.973, 60.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6.176 (-681.869, -17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.013 (-224.313, 86.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163 (58.003, 656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.476 (527.227, 587.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.83 (223.064, 250.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6.103, 15.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047 (-32.263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6 (76.076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2 (50.547, 2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364 (-181.297, 84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5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73 (31.663, 41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853 (26.099, 35.6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2 (-12.554, 1.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05 (-9.898, -5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786 (-18.627, 68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291 (-11.188, 75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39 (-74.443, -15.0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29 (-40.271, 153.5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368 (0.018, 20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86 (112.68, 130.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269 (66.356, 76.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417 (-60.676, -4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57 (-18.244, -9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 (-5.41, 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38 (7.025, 19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.461 (-78.622, -6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77 (-40.019, 29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284 (-12.931, 87.4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.096 (139.828, 162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37 (79.774, 9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659 (-77.748, -51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78 (-12.239, -2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7 (-3.687, 7.7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95 (1.736, 16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.584 (-110.45, -12.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452 (-12.497, 6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35 (25.918, 152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.921 (753.074, 838.7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.454 (429.105, 477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2.467 (-391.749, -293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88 (-6.555, 38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71 (3.265, 52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83 (-21.541, 44.9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.965 (100.862, 451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.853 (148.918, 446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88 (-207.988, 251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96 (77.818, 92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719 (125.412, 150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4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4 (-0.595, 8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7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95 (-2.018, 31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59 (105.16, 288.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7 (29.899, 225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.873 (284.882, 308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.777 (638.114, 691.4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904 (338.669, 397.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898 (-34.128, -23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75 (-62.802, -26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76 (-34.646, 2.8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189 (-323.489, -208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2.651 (-546.688, -198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6.462 (-289.689, 76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4 (0.828, 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9 (0.052, 0.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5 (-1.973, -0.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8 (-0.32, 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2 (-0.043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6 (-0.09, 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8 (-2.544, 1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5 (-0.388, 0.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3 (-1.737, 2.5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255 (56.311, 64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846 (63.566, 76.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24 (14.087, 18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53 (13.223, 19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3.818, 3.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758, 0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43 (-3.727, 34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2 (-3.766, 34.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-3.47, 8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8 (35.294, 44.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01 (15.12, 19.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679 (-27.716, -17.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97 (-5.649, 12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9 (-0.716, 3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8 (-10.917, 7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4 (-49.6, 4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04 (4.344, 30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45 (-27.2, 68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.274 (97.666, 112.8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53 (39.714, 46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.321 (-70.59, -54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9 (-7.605, 1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5 (-0.97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6 (-8.696, 9.8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22 (-79.796, 45.5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42 (-7.417, 31.7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65 (-36.39, 94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.704 (343.694, 377.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.952 (319.525, 352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752 (-48.4, -1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42 (5.358, 21.3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9 (9.856, 49.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48 (-5.026, 37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669 (46.954, 176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.748 (176.993, 414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79 (48.836, 319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.246 (221.132, 277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.273 (164.118, 202.4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974 (-99.993, -31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63 (13.31, 101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26 (-16.089, 34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37 (-98.622, 2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855 (187.614, 684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.613 (-13.049, 304.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0.241 (-584.856, 4.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9 (25.562, 31.6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15 (12.566, 15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75 (-17.876, -11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29 (-8.743, -5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32 (0.707, 12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61 (7.494, 19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.026 (-96.139, -51.9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76 (17.261, 59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202 (81.764, 142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.966 (153.901, 186.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59 (19.401, 23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407 (-164.617, -132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19 (-9.97, -3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5 (-2.64, 0.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94 (1.796, 9.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588 (-8.914, 48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02 (-17.865, 13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.991 (-54.417, 10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3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85 (40.635, 49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05 (46.5, 54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5 (-0.099, 11.8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07 (-8.582, 1.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84 (-4.946, 0.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3 (-4.268, 7.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901 (-101.022, -2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103 (-48.439, 0.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798 (-10.126, 83.7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88 (3.192, 5.5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79 (1.377, 2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09 (-3.695, -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 (-2.639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7 (-1.466, -0.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2 (-0.231, 1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757 (-33.274, -4.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954 (-23.341, -0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03 (-11.647, 25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9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.79 (215.597, 235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.431 (217.208, 23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1 (-12.796, 16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25 (-30.195, -1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3 (-4.065, 16.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55 (18.071, 41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7.099 (-328.495, -165.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403 (-4.556, 133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.503 (204.822, 418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06 (6.589, 8.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07 (12.024, 15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01 (4.135, 8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2 (-0.336, 0.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5 (-2.093, 0.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2 (-1.943, 0.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8 (0.286, 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358 (-23.344, 0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006 (-25.069, -0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71 (11.389, 17.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51 (5.328, 9.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2 (-11.175, -3.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5 (-0.49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3 (-1.112, 3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8 (-1.894, 2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02 (-0.221, 15.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39 (-2.942, 32.2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37 (-12.065, 26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848 (24.063, 31.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32 (9.259, 12.8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816 (-20.995, -12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3 (-3.399, -0.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66 (-2.743, -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 (-1.797, 1.9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99 (-15.825, 10.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99 (-23.834, 4.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8 (-26.237, 12.6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2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59 (16.786, 21.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23 (-13.802, 85.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64 (-32.913, 66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33 (-3.758, 26.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5.612 (-12274.295, 17505.5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4.278 (-12285.636, 17494.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77 (15.28, 70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1.403 (-1621.495, 2944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.426 (-1664.64, 2901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0.353 (2597.929, 2802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2.393 (2936.061, 3168.7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.041 (197.044, 507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.973 (95.933, 252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.612 (11.889, 205.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361 (-189.641, 58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5.652 (1348.061, 236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5.317 (1469.528, 276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.665 (-561.731, 1081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2.23 (1516.899, 1647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2.234 (1151.708, 1252.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6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2 (19.341, 90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45 (-6.039, 79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537 (-74.133, 37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69 (290.366, 83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173 (-396.136, 363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653 (54.105, 71.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92 (44.781, 60.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961 (-21.608, 1.6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42 (-14.955, -8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4 (-9.538, -2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8 (0.631, 10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472 (-149.283, -77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26 (-79.7, -2.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445 (19.738, 125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.144 (264.097, 300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.713 (253.445, 291.9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31 (-35.832, 16.9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36 (-0.209, 18.4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038 (9.131, 114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902 (-0.824, 106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.018 (102.847, 259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446 (237.65, 633.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.428 (41.745, 467.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0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7:44:58Z</dcterms:created>
  <dcterms:modified xsi:type="dcterms:W3CDTF">2024-08-27T17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